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5ED7A" w14:textId="741DDE9E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 xml:space="preserve">cation Development - Spring </w:t>
      </w:r>
      <w:r w:rsidR="00A1366D">
        <w:rPr>
          <w:sz w:val="32"/>
          <w:szCs w:val="32"/>
        </w:rPr>
        <w:t>2020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F5626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16278F4C" w:rsidR="00F93229" w:rsidRPr="00C459AB" w:rsidRDefault="00857174" w:rsidP="00F56268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C1AD3">
              <w:rPr>
                <w:bCs/>
                <w:sz w:val="24"/>
                <w:szCs w:val="24"/>
              </w:rPr>
              <w:t xml:space="preserve"> </w:t>
            </w:r>
            <w:r w:rsidR="007D6A86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5132AE26" w14:textId="77777777" w:rsidTr="00F56268">
        <w:tc>
          <w:tcPr>
            <w:tcW w:w="2814" w:type="dxa"/>
          </w:tcPr>
          <w:p w14:paraId="077053EC" w14:textId="77777777" w:rsidR="00F93229" w:rsidRPr="00C459AB" w:rsidRDefault="00F93229" w:rsidP="00F5626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1E9B0F5C" w:rsidR="00F93229" w:rsidRPr="00C459AB" w:rsidRDefault="00DC1AD3" w:rsidP="00F56268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7D6A86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6B9432C" w14:textId="77777777" w:rsidTr="00F56268">
        <w:tc>
          <w:tcPr>
            <w:tcW w:w="2814" w:type="dxa"/>
          </w:tcPr>
          <w:p w14:paraId="204FC53E" w14:textId="77777777" w:rsidR="00F93229" w:rsidRPr="00C459AB" w:rsidRDefault="00F93229" w:rsidP="00F56268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5DFDDDFC" w:rsidR="00F93229" w:rsidRPr="00C459AB" w:rsidRDefault="007D6A86" w:rsidP="00F56268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F56268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F56268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F56268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F56268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F56268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270B68C2" w14:textId="537D13BF" w:rsidR="007D337A" w:rsidRPr="007D337A" w:rsidRDefault="007D337A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navigation is implemented correctly</w:t>
            </w:r>
          </w:p>
          <w:p w14:paraId="5A6C1FE3" w14:textId="2177DE8D" w:rsidR="002E3907" w:rsidRPr="002E3907" w:rsidRDefault="00B06982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f</w:t>
            </w:r>
            <w:r w:rsid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ollows the HTML 5 pages structure 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(section, article, footer etc..)</w:t>
            </w:r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41BA0CA5" w:rsidR="003F3C9F" w:rsidRPr="009E1EB6" w:rsidRDefault="00857174" w:rsidP="00F5626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813EA8">
              <w:rPr>
                <w:color w:val="auto"/>
              </w:rPr>
              <w:t>30</w:t>
            </w:r>
          </w:p>
        </w:tc>
        <w:tc>
          <w:tcPr>
            <w:tcW w:w="1440" w:type="dxa"/>
          </w:tcPr>
          <w:p w14:paraId="6C12C66D" w14:textId="423B3D59" w:rsidR="003F3C9F" w:rsidRPr="009E1EB6" w:rsidRDefault="00D17A04" w:rsidP="00F5626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27534334" w14:textId="4B0D9AB4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  <w:r w:rsidR="00D17A0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14C3769C" w:rsidR="003F3C9F" w:rsidRPr="009E1EB6" w:rsidRDefault="0072040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052F6671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3A8F5FA3" w:rsidR="002E3907" w:rsidRPr="008A16C0" w:rsidRDefault="00A13DC0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Registration</w:t>
            </w:r>
            <w:r w:rsidR="003F3C9F">
              <w:rPr>
                <w:b w:val="0"/>
                <w:bCs w:val="0"/>
                <w:color w:val="auto"/>
              </w:rPr>
              <w:t xml:space="preserve"> (</w:t>
            </w:r>
            <w:r>
              <w:rPr>
                <w:b w:val="0"/>
                <w:bCs w:val="0"/>
                <w:color w:val="auto"/>
              </w:rPr>
              <w:t>registration</w:t>
            </w:r>
            <w:r w:rsidR="003F3C9F" w:rsidRPr="001B7447">
              <w:rPr>
                <w:b w:val="0"/>
                <w:bCs w:val="0"/>
                <w:color w:val="auto"/>
              </w:rPr>
              <w:t>.html</w:t>
            </w:r>
            <w:r w:rsidR="003F3C9F">
              <w:rPr>
                <w:b w:val="0"/>
                <w:bCs w:val="0"/>
                <w:color w:val="auto"/>
              </w:rPr>
              <w:t>)</w:t>
            </w:r>
          </w:p>
          <w:p w14:paraId="6885DAED" w14:textId="42688B38" w:rsidR="0062784F" w:rsidRPr="0062784F" w:rsidRDefault="0062784F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bookmarkStart w:id="0" w:name="OLE_LINK11"/>
            <w:bookmarkStart w:id="1" w:name="OLE_LINK12"/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Input are nicely aligned using table</w:t>
            </w:r>
          </w:p>
          <w:bookmarkEnd w:id="0"/>
          <w:bookmarkEnd w:id="1"/>
          <w:p w14:paraId="5B04F80C" w14:textId="7418CB35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  <w:r w:rsidR="00145075">
              <w:rPr>
                <w:b w:val="0"/>
                <w:bCs w:val="0"/>
                <w:color w:val="000000" w:themeColor="text1"/>
                <w:sz w:val="16"/>
                <w:szCs w:val="16"/>
              </w:rPr>
              <w:t>for all form fields</w:t>
            </w:r>
          </w:p>
          <w:p w14:paraId="50A96987" w14:textId="14C665E3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are categorized together as shown in the figure </w:t>
            </w:r>
          </w:p>
          <w:p w14:paraId="2D8BBD0E" w14:textId="0A26F90A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providing a list of 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>country codes</w:t>
            </w: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list of countries with single selection.</w:t>
            </w:r>
          </w:p>
          <w:p w14:paraId="7271CF25" w14:textId="13DF3495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Filed are validated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before submission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4F9F3046" w:rsidR="003F3C9F" w:rsidRPr="009E1EB6" w:rsidRDefault="00813EA8" w:rsidP="00F5626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72BFD42F" w:rsidR="003F3C9F" w:rsidRPr="009E1EB6" w:rsidRDefault="00857174" w:rsidP="00F5626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D17A04">
              <w:t xml:space="preserve"> </w:t>
            </w:r>
          </w:p>
        </w:tc>
        <w:tc>
          <w:tcPr>
            <w:tcW w:w="3600" w:type="dxa"/>
          </w:tcPr>
          <w:p w14:paraId="4F4C6682" w14:textId="4CE1229C" w:rsidR="003F3C9F" w:rsidRPr="009E1EB6" w:rsidRDefault="00D17A04" w:rsidP="00D40C3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10558E0" w14:textId="486FDB03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D17A04">
              <w:rPr>
                <w:color w:val="auto"/>
              </w:rPr>
              <w:t xml:space="preserve"> </w:t>
            </w:r>
          </w:p>
        </w:tc>
      </w:tr>
      <w:tr w:rsidR="0062784F" w14:paraId="70CBE188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295997D" w14:textId="77777777" w:rsidR="0062784F" w:rsidRPr="00E45C9A" w:rsidRDefault="00A13DC0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ime-Table</w:t>
            </w:r>
          </w:p>
          <w:p w14:paraId="43DBD8E5" w14:textId="055312E1" w:rsidR="00E45C9A" w:rsidRPr="00E45C9A" w:rsidRDefault="00E45C9A" w:rsidP="00E45C9A">
            <w:pPr>
              <w:pStyle w:val="ListParagraph"/>
              <w:numPr>
                <w:ilvl w:val="0"/>
                <w:numId w:val="8"/>
              </w:numPr>
              <w:spacing w:after="200" w:line="276" w:lineRule="auto"/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Implemented a table similar to the one shown in the pdf</w:t>
            </w:r>
            <w:bookmarkStart w:id="2" w:name="_GoBack"/>
            <w:bookmarkEnd w:id="2"/>
          </w:p>
        </w:tc>
        <w:tc>
          <w:tcPr>
            <w:tcW w:w="630" w:type="dxa"/>
          </w:tcPr>
          <w:p w14:paraId="641CA893" w14:textId="3249DBD4" w:rsidR="0062784F" w:rsidRDefault="00813EA8" w:rsidP="00F56268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440" w:type="dxa"/>
          </w:tcPr>
          <w:p w14:paraId="3A7BF202" w14:textId="77777777" w:rsidR="0062784F" w:rsidRDefault="0062784F" w:rsidP="00F5626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40001211" w14:textId="2DDB871D" w:rsidR="0062784F" w:rsidRPr="009E1EB6" w:rsidRDefault="00D17A04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5DC1D9C2" w14:textId="01C546D7" w:rsidR="0062784F" w:rsidRDefault="00D17A0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F56268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F56268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77777777" w:rsidR="003F3C9F" w:rsidRPr="009E1EB6" w:rsidRDefault="003F3C9F" w:rsidP="00F5626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F56268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9330BEE" w:rsidR="003F3C9F" w:rsidRPr="009E1EB6" w:rsidRDefault="00D17A0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F56268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F56268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F5626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F56268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9227CF6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B209F8A" w14:textId="0D95577D" w:rsidR="00925AA4" w:rsidRDefault="00925AA4" w:rsidP="00594248">
      <w:pPr>
        <w:ind w:left="11"/>
        <w:jc w:val="both"/>
        <w:rPr>
          <w:sz w:val="20"/>
          <w:szCs w:val="20"/>
        </w:rPr>
      </w:pPr>
    </w:p>
    <w:p w14:paraId="354A0E88" w14:textId="77777777" w:rsidR="00925AA4" w:rsidRDefault="00925AA4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49622693"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  <w:r w:rsidR="00D14218">
        <w:t xml:space="preserve"> (You should provide a screenshot of your work)</w:t>
      </w:r>
    </w:p>
    <w:p w14:paraId="3EC4422D" w14:textId="1877E977" w:rsidR="00A8323E" w:rsidRPr="00A8323E" w:rsidRDefault="00A8323E" w:rsidP="00A8323E"/>
    <w:p w14:paraId="4DF819C7" w14:textId="31DBFB20" w:rsidR="00F56268" w:rsidRDefault="00907FA0" w:rsidP="00BB42FC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Index</w:t>
      </w:r>
      <w:r w:rsidR="001B7447" w:rsidRPr="001B7447">
        <w:t xml:space="preserve"> page</w:t>
      </w:r>
    </w:p>
    <w:p w14:paraId="17174C01" w14:textId="20563C6D" w:rsidR="00F56268" w:rsidRPr="00F56268" w:rsidRDefault="00F56268" w:rsidP="001A3056"/>
    <w:p w14:paraId="3B655070" w14:textId="15FEBF90" w:rsidR="00483FF5" w:rsidRDefault="00A13DC0" w:rsidP="00230B4D">
      <w:pPr>
        <w:pStyle w:val="Heading2"/>
        <w:numPr>
          <w:ilvl w:val="1"/>
          <w:numId w:val="5"/>
        </w:numPr>
        <w:spacing w:after="240"/>
      </w:pPr>
      <w:r>
        <w:t>Time-Table</w:t>
      </w:r>
      <w:r w:rsidR="001A3056">
        <w:t xml:space="preserve"> Page</w:t>
      </w:r>
    </w:p>
    <w:p w14:paraId="34C039E9" w14:textId="4EDAD6B7" w:rsidR="00BB42FC" w:rsidRPr="00BB42FC" w:rsidRDefault="00BB42FC" w:rsidP="00BB42FC"/>
    <w:p w14:paraId="5FAE8B74" w14:textId="6E1C5578" w:rsidR="00925AA4" w:rsidRDefault="00A13DC0" w:rsidP="00925AA4">
      <w:pPr>
        <w:pStyle w:val="Heading2"/>
        <w:numPr>
          <w:ilvl w:val="1"/>
          <w:numId w:val="5"/>
        </w:numPr>
        <w:spacing w:after="240"/>
      </w:pPr>
      <w:r>
        <w:t xml:space="preserve">Registration </w:t>
      </w:r>
      <w:r w:rsidR="001A3056">
        <w:t>Page</w:t>
      </w:r>
    </w:p>
    <w:p w14:paraId="45581871" w14:textId="3C6C1002" w:rsidR="00925AA4" w:rsidRPr="00202631" w:rsidRDefault="00925AA4" w:rsidP="00BB42FC">
      <w:pPr>
        <w:ind w:left="360"/>
      </w:pPr>
    </w:p>
    <w:sectPr w:rsidR="00925AA4" w:rsidRPr="00202631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772585" w14:textId="77777777" w:rsidR="00035639" w:rsidRDefault="00035639" w:rsidP="007D42BF">
      <w:pPr>
        <w:spacing w:after="0" w:line="240" w:lineRule="auto"/>
      </w:pPr>
      <w:r>
        <w:separator/>
      </w:r>
    </w:p>
  </w:endnote>
  <w:endnote w:type="continuationSeparator" w:id="0">
    <w:p w14:paraId="4EE760EF" w14:textId="77777777" w:rsidR="00035639" w:rsidRDefault="0003563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F56268" w:rsidRPr="007D42BF" w:rsidRDefault="00F56268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F56268" w:rsidRDefault="00F562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87F9C4" w14:textId="77777777" w:rsidR="00035639" w:rsidRDefault="00035639" w:rsidP="007D42BF">
      <w:pPr>
        <w:spacing w:after="0" w:line="240" w:lineRule="auto"/>
      </w:pPr>
      <w:r>
        <w:separator/>
      </w:r>
    </w:p>
  </w:footnote>
  <w:footnote w:type="continuationSeparator" w:id="0">
    <w:p w14:paraId="047024D2" w14:textId="77777777" w:rsidR="00035639" w:rsidRDefault="0003563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33042"/>
    <w:rsid w:val="00035639"/>
    <w:rsid w:val="00075BE2"/>
    <w:rsid w:val="00082F93"/>
    <w:rsid w:val="000D1D13"/>
    <w:rsid w:val="000E65E8"/>
    <w:rsid w:val="000E764D"/>
    <w:rsid w:val="000F1DB3"/>
    <w:rsid w:val="00123CEF"/>
    <w:rsid w:val="00145075"/>
    <w:rsid w:val="001A3056"/>
    <w:rsid w:val="001B7447"/>
    <w:rsid w:val="001D0F47"/>
    <w:rsid w:val="001E676E"/>
    <w:rsid w:val="00202631"/>
    <w:rsid w:val="00230B4D"/>
    <w:rsid w:val="002C6FA8"/>
    <w:rsid w:val="002E01D2"/>
    <w:rsid w:val="002E3907"/>
    <w:rsid w:val="003110A6"/>
    <w:rsid w:val="0034257A"/>
    <w:rsid w:val="003466F3"/>
    <w:rsid w:val="003736EE"/>
    <w:rsid w:val="00390B2D"/>
    <w:rsid w:val="003B7C97"/>
    <w:rsid w:val="003C7D74"/>
    <w:rsid w:val="003F3C9F"/>
    <w:rsid w:val="004133FC"/>
    <w:rsid w:val="00437B73"/>
    <w:rsid w:val="00445C27"/>
    <w:rsid w:val="00456935"/>
    <w:rsid w:val="00483FF5"/>
    <w:rsid w:val="004C5A33"/>
    <w:rsid w:val="004C670C"/>
    <w:rsid w:val="004E3D11"/>
    <w:rsid w:val="00546A06"/>
    <w:rsid w:val="00574894"/>
    <w:rsid w:val="00594248"/>
    <w:rsid w:val="005C6BEF"/>
    <w:rsid w:val="005E1391"/>
    <w:rsid w:val="0062784F"/>
    <w:rsid w:val="00655CD6"/>
    <w:rsid w:val="006C42DC"/>
    <w:rsid w:val="00720404"/>
    <w:rsid w:val="007642E8"/>
    <w:rsid w:val="00773757"/>
    <w:rsid w:val="007C7D4C"/>
    <w:rsid w:val="007D337A"/>
    <w:rsid w:val="007D42BF"/>
    <w:rsid w:val="007D6A86"/>
    <w:rsid w:val="00813EA8"/>
    <w:rsid w:val="0082546C"/>
    <w:rsid w:val="0085052B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1366D"/>
    <w:rsid w:val="00A13DC0"/>
    <w:rsid w:val="00A62FE3"/>
    <w:rsid w:val="00A8323E"/>
    <w:rsid w:val="00AB46FB"/>
    <w:rsid w:val="00AC7514"/>
    <w:rsid w:val="00AD0A31"/>
    <w:rsid w:val="00B06982"/>
    <w:rsid w:val="00B11B81"/>
    <w:rsid w:val="00B34D52"/>
    <w:rsid w:val="00B37036"/>
    <w:rsid w:val="00B8118E"/>
    <w:rsid w:val="00BB42FC"/>
    <w:rsid w:val="00BD5B70"/>
    <w:rsid w:val="00C42BF4"/>
    <w:rsid w:val="00CB2566"/>
    <w:rsid w:val="00CC38C2"/>
    <w:rsid w:val="00CD6CBC"/>
    <w:rsid w:val="00D14218"/>
    <w:rsid w:val="00D17A04"/>
    <w:rsid w:val="00D40C39"/>
    <w:rsid w:val="00D47A71"/>
    <w:rsid w:val="00D736BB"/>
    <w:rsid w:val="00DC1AD3"/>
    <w:rsid w:val="00E45C9A"/>
    <w:rsid w:val="00EF5FA0"/>
    <w:rsid w:val="00F25691"/>
    <w:rsid w:val="00F56268"/>
    <w:rsid w:val="00F713A4"/>
    <w:rsid w:val="00F77A6E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BalloonText">
    <w:name w:val="Balloon Text"/>
    <w:basedOn w:val="Normal"/>
    <w:link w:val="BalloonTextChar"/>
    <w:uiPriority w:val="99"/>
    <w:semiHidden/>
    <w:unhideWhenUsed/>
    <w:rsid w:val="007C7D4C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7D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BBFDD2-1745-1043-8EB6-632892293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5</cp:revision>
  <dcterms:created xsi:type="dcterms:W3CDTF">2019-01-26T09:12:00Z</dcterms:created>
  <dcterms:modified xsi:type="dcterms:W3CDTF">2020-01-25T20:40:00Z</dcterms:modified>
</cp:coreProperties>
</file>